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59BA" w:rsidRPr="00C059BA" w:rsidRDefault="00C059BA" w:rsidP="00C059BA">
      <w:pPr>
        <w:spacing w:after="0" w:line="276" w:lineRule="auto"/>
        <w:jc w:val="center"/>
        <w:rPr>
          <w:b/>
          <w:sz w:val="24"/>
          <w:szCs w:val="24"/>
        </w:rPr>
      </w:pPr>
      <w:r w:rsidRPr="00C059BA">
        <w:rPr>
          <w:b/>
          <w:sz w:val="24"/>
          <w:szCs w:val="24"/>
        </w:rPr>
        <w:t xml:space="preserve">Application for </w:t>
      </w:r>
      <w:r w:rsidR="000F105A">
        <w:rPr>
          <w:b/>
          <w:sz w:val="24"/>
          <w:szCs w:val="24"/>
        </w:rPr>
        <w:t>202</w:t>
      </w:r>
      <w:r w:rsidR="009C3721">
        <w:rPr>
          <w:b/>
          <w:sz w:val="24"/>
          <w:szCs w:val="24"/>
        </w:rPr>
        <w:t>2</w:t>
      </w:r>
      <w:bookmarkStart w:id="0" w:name="_GoBack"/>
      <w:bookmarkEnd w:id="0"/>
      <w:r w:rsidR="00AA2579">
        <w:rPr>
          <w:b/>
          <w:sz w:val="24"/>
          <w:szCs w:val="24"/>
        </w:rPr>
        <w:t xml:space="preserve"> </w:t>
      </w:r>
      <w:r w:rsidRPr="00C059BA">
        <w:rPr>
          <w:b/>
          <w:sz w:val="24"/>
          <w:szCs w:val="24"/>
        </w:rPr>
        <w:t xml:space="preserve">ISPRS </w:t>
      </w:r>
      <w:r w:rsidR="000F105A" w:rsidRPr="000F105A">
        <w:rPr>
          <w:b/>
          <w:sz w:val="24"/>
          <w:szCs w:val="24"/>
        </w:rPr>
        <w:t>Educational and Capacity</w:t>
      </w:r>
      <w:r w:rsidRPr="000F105A">
        <w:rPr>
          <w:b/>
          <w:sz w:val="24"/>
          <w:szCs w:val="24"/>
        </w:rPr>
        <w:t xml:space="preserve"> </w:t>
      </w:r>
      <w:r w:rsidRPr="00C059BA">
        <w:rPr>
          <w:b/>
          <w:sz w:val="24"/>
          <w:szCs w:val="24"/>
        </w:rPr>
        <w:t>Initiatives</w:t>
      </w:r>
    </w:p>
    <w:p w:rsidR="00C059BA" w:rsidRDefault="00C059BA" w:rsidP="00C059BA">
      <w:pPr>
        <w:spacing w:after="0" w:line="276" w:lineRule="auto"/>
        <w:rPr>
          <w:b/>
        </w:rPr>
      </w:pPr>
    </w:p>
    <w:p w:rsidR="006572A0" w:rsidRDefault="006572A0" w:rsidP="00C059BA">
      <w:pPr>
        <w:spacing w:after="0" w:line="276" w:lineRule="auto"/>
        <w:rPr>
          <w:b/>
        </w:rPr>
      </w:pPr>
      <w:r w:rsidRPr="00C059BA">
        <w:rPr>
          <w:b/>
        </w:rPr>
        <w:t>Project title</w:t>
      </w:r>
      <w:r w:rsidR="00AC1446">
        <w:rPr>
          <w:b/>
        </w:rPr>
        <w:t xml:space="preserve">: </w:t>
      </w:r>
    </w:p>
    <w:p w:rsidR="00057097" w:rsidRDefault="00057097" w:rsidP="00C059BA">
      <w:pPr>
        <w:spacing w:after="0" w:line="276" w:lineRule="auto"/>
      </w:pPr>
    </w:p>
    <w:p w:rsidR="00C059BA" w:rsidRDefault="00C059BA" w:rsidP="00C059BA">
      <w:pPr>
        <w:spacing w:after="0" w:line="276" w:lineRule="auto"/>
      </w:pPr>
    </w:p>
    <w:p w:rsidR="006572A0" w:rsidRPr="00F00D9D" w:rsidRDefault="00D7784D" w:rsidP="00C059BA">
      <w:pPr>
        <w:spacing w:after="0" w:line="276" w:lineRule="auto"/>
      </w:pPr>
      <w:r>
        <w:rPr>
          <w:b/>
        </w:rPr>
        <w:t>Names, addresses, e</w:t>
      </w:r>
      <w:r w:rsidR="006572A0" w:rsidRPr="00C059BA">
        <w:rPr>
          <w:b/>
        </w:rPr>
        <w:t xml:space="preserve">mail addresses of the PI and </w:t>
      </w:r>
      <w:r w:rsidR="00057097">
        <w:rPr>
          <w:b/>
        </w:rPr>
        <w:t xml:space="preserve">list of </w:t>
      </w:r>
      <w:r w:rsidR="006572A0" w:rsidRPr="00C059BA">
        <w:rPr>
          <w:b/>
        </w:rPr>
        <w:t>all co-investigators (Co-Is)</w:t>
      </w:r>
      <w:r w:rsidR="00F00D9D">
        <w:rPr>
          <w:b/>
        </w:rPr>
        <w:t xml:space="preserve"> </w:t>
      </w:r>
      <w:r w:rsidR="00F00D9D" w:rsidRPr="00F00D9D">
        <w:t xml:space="preserve">(all CVs must </w:t>
      </w:r>
      <w:r w:rsidR="00774342">
        <w:t xml:space="preserve">be </w:t>
      </w:r>
      <w:r w:rsidR="00F00D9D" w:rsidRPr="00F00D9D">
        <w:t>attached in Appendix)</w:t>
      </w:r>
    </w:p>
    <w:p w:rsidR="00C059BA" w:rsidRDefault="00C059BA" w:rsidP="00C059BA">
      <w:pPr>
        <w:spacing w:after="0" w:line="276" w:lineRule="auto"/>
      </w:pPr>
    </w:p>
    <w:p w:rsidR="00057097" w:rsidRDefault="00057097" w:rsidP="00C059BA">
      <w:pPr>
        <w:spacing w:after="0" w:line="276" w:lineRule="auto"/>
      </w:pPr>
    </w:p>
    <w:p w:rsidR="00057097" w:rsidRDefault="00057097" w:rsidP="00C059BA">
      <w:pPr>
        <w:spacing w:after="0" w:line="276" w:lineRule="auto"/>
      </w:pPr>
    </w:p>
    <w:p w:rsidR="006572A0" w:rsidRDefault="006572A0" w:rsidP="00C059BA">
      <w:pPr>
        <w:spacing w:after="0" w:line="276" w:lineRule="auto"/>
      </w:pPr>
      <w:r w:rsidRPr="00C059BA">
        <w:rPr>
          <w:b/>
        </w:rPr>
        <w:t>Summary</w:t>
      </w:r>
      <w:r>
        <w:t xml:space="preserve"> (providing </w:t>
      </w:r>
      <w:r w:rsidRPr="006572A0">
        <w:t xml:space="preserve">a brief abstract relating to the purposes of the funding that can be used on the ISPRS </w:t>
      </w:r>
      <w:r>
        <w:t xml:space="preserve">website to promote the project, max. </w:t>
      </w:r>
      <w:r w:rsidRPr="006572A0">
        <w:t>500 words)</w:t>
      </w:r>
    </w:p>
    <w:p w:rsidR="006572A0" w:rsidRDefault="006572A0" w:rsidP="00C059BA">
      <w:pPr>
        <w:spacing w:after="0" w:line="276" w:lineRule="auto"/>
      </w:pPr>
    </w:p>
    <w:p w:rsidR="00C059BA" w:rsidRDefault="00C059BA" w:rsidP="00C059BA">
      <w:pPr>
        <w:spacing w:after="0" w:line="276" w:lineRule="auto"/>
      </w:pPr>
    </w:p>
    <w:p w:rsidR="00057097" w:rsidRDefault="00057097" w:rsidP="00C059BA">
      <w:pPr>
        <w:spacing w:after="0" w:line="276" w:lineRule="auto"/>
      </w:pPr>
    </w:p>
    <w:p w:rsidR="006572A0" w:rsidRDefault="006572A0" w:rsidP="00C059BA">
      <w:pPr>
        <w:spacing w:after="0" w:line="276" w:lineRule="auto"/>
      </w:pPr>
      <w:r w:rsidRPr="00C059BA">
        <w:rPr>
          <w:b/>
        </w:rPr>
        <w:t>Full project outline</w:t>
      </w:r>
      <w:r>
        <w:t xml:space="preserve"> (</w:t>
      </w:r>
      <w:r w:rsidRPr="006572A0">
        <w:t>including aims, obje</w:t>
      </w:r>
      <w:r>
        <w:t xml:space="preserve">ctives and proposed methodology, </w:t>
      </w:r>
      <w:r w:rsidRPr="006572A0">
        <w:t>max. 2,000 words)</w:t>
      </w:r>
    </w:p>
    <w:p w:rsidR="00C059BA" w:rsidRDefault="00C059BA" w:rsidP="00C059BA">
      <w:pPr>
        <w:spacing w:after="0" w:line="276" w:lineRule="auto"/>
      </w:pPr>
    </w:p>
    <w:p w:rsidR="00057097" w:rsidRDefault="00057097" w:rsidP="00C059BA">
      <w:pPr>
        <w:spacing w:after="0" w:line="276" w:lineRule="auto"/>
      </w:pPr>
    </w:p>
    <w:p w:rsidR="00C059BA" w:rsidRDefault="00C059BA" w:rsidP="00C059BA">
      <w:pPr>
        <w:spacing w:after="0" w:line="276" w:lineRule="auto"/>
      </w:pPr>
    </w:p>
    <w:p w:rsidR="006572A0" w:rsidRDefault="006572A0" w:rsidP="00C059BA">
      <w:pPr>
        <w:spacing w:after="0" w:line="276" w:lineRule="auto"/>
      </w:pPr>
      <w:r w:rsidRPr="00C059BA">
        <w:rPr>
          <w:b/>
        </w:rPr>
        <w:t>Expected outcomes</w:t>
      </w:r>
      <w:r>
        <w:t xml:space="preserve"> (</w:t>
      </w:r>
      <w:r w:rsidRPr="006572A0">
        <w:t>specifying those which will be shared by ISPRS Members and benefit to</w:t>
      </w:r>
      <w:r>
        <w:t xml:space="preserve"> ISPRS goals and aims, max. </w:t>
      </w:r>
      <w:r w:rsidRPr="006572A0">
        <w:t>500 words)</w:t>
      </w:r>
    </w:p>
    <w:p w:rsidR="006572A0" w:rsidRDefault="006572A0" w:rsidP="00C059BA">
      <w:pPr>
        <w:spacing w:after="0" w:line="276" w:lineRule="auto"/>
      </w:pPr>
    </w:p>
    <w:p w:rsidR="00057097" w:rsidRDefault="00057097" w:rsidP="00C059BA">
      <w:pPr>
        <w:spacing w:after="0" w:line="276" w:lineRule="auto"/>
      </w:pPr>
    </w:p>
    <w:p w:rsidR="00C059BA" w:rsidRDefault="00C059BA" w:rsidP="00C059BA">
      <w:pPr>
        <w:spacing w:after="0" w:line="276" w:lineRule="auto"/>
      </w:pPr>
    </w:p>
    <w:p w:rsidR="006572A0" w:rsidRDefault="004B28D7" w:rsidP="00C059BA">
      <w:pPr>
        <w:spacing w:after="0" w:line="276" w:lineRule="auto"/>
      </w:pPr>
      <w:r>
        <w:rPr>
          <w:b/>
        </w:rPr>
        <w:t>Project m</w:t>
      </w:r>
      <w:r w:rsidR="006572A0" w:rsidRPr="00C059BA">
        <w:rPr>
          <w:b/>
        </w:rPr>
        <w:t>ilestones and schedule</w:t>
      </w:r>
      <w:r w:rsidR="006572A0" w:rsidRPr="006572A0">
        <w:t xml:space="preserve"> (</w:t>
      </w:r>
      <w:r w:rsidR="00181527">
        <w:t xml:space="preserve">Consider using a </w:t>
      </w:r>
      <w:r w:rsidR="006572A0" w:rsidRPr="006572A0">
        <w:t>Gantt chart or similar)</w:t>
      </w:r>
    </w:p>
    <w:p w:rsidR="00C059BA" w:rsidRDefault="00C059BA" w:rsidP="00C059BA">
      <w:pPr>
        <w:spacing w:after="0" w:line="276" w:lineRule="auto"/>
      </w:pPr>
    </w:p>
    <w:p w:rsidR="00C059BA" w:rsidRDefault="00C059BA" w:rsidP="00C059BA">
      <w:pPr>
        <w:spacing w:after="0" w:line="276" w:lineRule="auto"/>
      </w:pPr>
    </w:p>
    <w:p w:rsidR="00057097" w:rsidRDefault="00057097" w:rsidP="00C059BA">
      <w:pPr>
        <w:spacing w:after="0" w:line="276" w:lineRule="auto"/>
      </w:pPr>
    </w:p>
    <w:p w:rsidR="00D363E9" w:rsidRDefault="006572A0" w:rsidP="00C059BA">
      <w:pPr>
        <w:spacing w:after="0" w:line="276" w:lineRule="auto"/>
      </w:pPr>
      <w:r w:rsidRPr="00C059BA">
        <w:rPr>
          <w:b/>
        </w:rPr>
        <w:t>Budget</w:t>
      </w:r>
      <w:r>
        <w:t xml:space="preserve"> (providing</w:t>
      </w:r>
      <w:r w:rsidRPr="006572A0">
        <w:t xml:space="preserve"> a detailed bu</w:t>
      </w:r>
      <w:r w:rsidR="00C059BA">
        <w:t xml:space="preserve">dget of anticipated expenditure, </w:t>
      </w:r>
      <w:r w:rsidRPr="006572A0">
        <w:t xml:space="preserve">travel funds not </w:t>
      </w:r>
      <w:r w:rsidR="00C059BA">
        <w:t xml:space="preserve">to </w:t>
      </w:r>
      <w:r w:rsidRPr="006572A0">
        <w:t>exceed 10%</w:t>
      </w:r>
      <w:r w:rsidR="00C059BA">
        <w:t xml:space="preserve">, </w:t>
      </w:r>
      <w:r w:rsidR="00C059BA" w:rsidRPr="006572A0">
        <w:t>normally</w:t>
      </w:r>
      <w:r w:rsidR="00C059BA">
        <w:t xml:space="preserve"> no overhead costs</w:t>
      </w:r>
      <w:r>
        <w:t>)</w:t>
      </w:r>
    </w:p>
    <w:p w:rsidR="006572A0" w:rsidRDefault="006572A0" w:rsidP="00C059BA">
      <w:pPr>
        <w:spacing w:after="0" w:line="276" w:lineRule="auto"/>
      </w:pPr>
    </w:p>
    <w:p w:rsidR="00057097" w:rsidRDefault="00057097" w:rsidP="00C059BA">
      <w:pPr>
        <w:spacing w:after="0" w:line="276" w:lineRule="auto"/>
      </w:pPr>
    </w:p>
    <w:p w:rsidR="006572A0" w:rsidRDefault="006572A0" w:rsidP="00C059BA">
      <w:pPr>
        <w:spacing w:after="0" w:line="276" w:lineRule="auto"/>
      </w:pPr>
    </w:p>
    <w:p w:rsidR="006572A0" w:rsidRPr="00C059BA" w:rsidRDefault="00C059BA" w:rsidP="00C059BA">
      <w:pPr>
        <w:spacing w:after="0" w:line="276" w:lineRule="auto"/>
        <w:rPr>
          <w:b/>
        </w:rPr>
      </w:pPr>
      <w:r w:rsidRPr="00C059BA">
        <w:rPr>
          <w:b/>
        </w:rPr>
        <w:t xml:space="preserve">Appendix – </w:t>
      </w:r>
      <w:r w:rsidR="006572A0" w:rsidRPr="00C059BA">
        <w:rPr>
          <w:b/>
        </w:rPr>
        <w:t>CVs of the PI a</w:t>
      </w:r>
      <w:r w:rsidRPr="00C059BA">
        <w:rPr>
          <w:b/>
        </w:rPr>
        <w:t>nd all co-investigators (Co-Is)</w:t>
      </w:r>
    </w:p>
    <w:p w:rsidR="00C059BA" w:rsidRDefault="00C059BA" w:rsidP="00C059BA">
      <w:pPr>
        <w:spacing w:after="0" w:line="276" w:lineRule="auto"/>
      </w:pPr>
    </w:p>
    <w:p w:rsidR="00C059BA" w:rsidRPr="006572A0" w:rsidRDefault="00C059BA" w:rsidP="00C059BA">
      <w:pPr>
        <w:spacing w:after="0" w:line="276" w:lineRule="auto"/>
      </w:pPr>
    </w:p>
    <w:sectPr w:rsidR="00C059BA" w:rsidRPr="006572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5BAF" w:rsidRDefault="00D55BAF" w:rsidP="00AA2579">
      <w:pPr>
        <w:spacing w:after="0" w:line="240" w:lineRule="auto"/>
      </w:pPr>
      <w:r>
        <w:separator/>
      </w:r>
    </w:p>
  </w:endnote>
  <w:endnote w:type="continuationSeparator" w:id="0">
    <w:p w:rsidR="00D55BAF" w:rsidRDefault="00D55BAF" w:rsidP="00AA25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5BAF" w:rsidRDefault="00D55BAF" w:rsidP="00AA2579">
      <w:pPr>
        <w:spacing w:after="0" w:line="240" w:lineRule="auto"/>
      </w:pPr>
      <w:r>
        <w:separator/>
      </w:r>
    </w:p>
  </w:footnote>
  <w:footnote w:type="continuationSeparator" w:id="0">
    <w:p w:rsidR="00D55BAF" w:rsidRDefault="00D55BAF" w:rsidP="00AA25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zC2NDO1NDG3NDZR0lEKTi0uzszPAykwrAUAUZkIXCwAAAA="/>
  </w:docVars>
  <w:rsids>
    <w:rsidRoot w:val="006572A0"/>
    <w:rsid w:val="0000133A"/>
    <w:rsid w:val="0000376F"/>
    <w:rsid w:val="00057097"/>
    <w:rsid w:val="000F105A"/>
    <w:rsid w:val="00181527"/>
    <w:rsid w:val="001B10BE"/>
    <w:rsid w:val="00224809"/>
    <w:rsid w:val="00355371"/>
    <w:rsid w:val="004B28D7"/>
    <w:rsid w:val="00525393"/>
    <w:rsid w:val="006572A0"/>
    <w:rsid w:val="006B332A"/>
    <w:rsid w:val="00766DA6"/>
    <w:rsid w:val="00774342"/>
    <w:rsid w:val="007B6BA7"/>
    <w:rsid w:val="007C0563"/>
    <w:rsid w:val="00895FD7"/>
    <w:rsid w:val="009C3721"/>
    <w:rsid w:val="00AA2579"/>
    <w:rsid w:val="00AC1446"/>
    <w:rsid w:val="00C059BA"/>
    <w:rsid w:val="00D363E9"/>
    <w:rsid w:val="00D55BAF"/>
    <w:rsid w:val="00D7784D"/>
    <w:rsid w:val="00EA5C7A"/>
    <w:rsid w:val="00EB335A"/>
    <w:rsid w:val="00F0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5BF37"/>
  <w15:chartTrackingRefBased/>
  <w15:docId w15:val="{8250CBA3-13D4-4256-8C55-6B67751E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lang w:val="en-C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6572A0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AA25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A2579"/>
    <w:rPr>
      <w:lang w:val="en-CA"/>
    </w:rPr>
  </w:style>
  <w:style w:type="paragraph" w:styleId="Fuzeile">
    <w:name w:val="footer"/>
    <w:basedOn w:val="Standard"/>
    <w:link w:val="FuzeileZchn"/>
    <w:uiPriority w:val="99"/>
    <w:unhideWhenUsed/>
    <w:rsid w:val="00AA25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A2579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yerson University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ongnian Li</dc:creator>
  <cp:keywords/>
  <dc:description/>
  <cp:lastModifiedBy>markus</cp:lastModifiedBy>
  <cp:revision>7</cp:revision>
  <dcterms:created xsi:type="dcterms:W3CDTF">2019-05-16T02:38:00Z</dcterms:created>
  <dcterms:modified xsi:type="dcterms:W3CDTF">2021-06-15T19:53:00Z</dcterms:modified>
</cp:coreProperties>
</file>